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4526" w:rsidRPr="007F4526" w:rsidRDefault="007F4526" w:rsidP="007F4526">
      <w:pPr>
        <w:rPr>
          <w:rFonts w:ascii="Arial" w:hAnsi="Arial" w:cs="Arial"/>
          <w:sz w:val="24"/>
          <w:u w:val="single"/>
        </w:rPr>
      </w:pPr>
      <w:r w:rsidRPr="007F4526">
        <w:rPr>
          <w:rFonts w:ascii="Arial" w:hAnsi="Arial" w:cs="Arial"/>
          <w:noProof/>
          <w:sz w:val="24"/>
          <w:lang w:val="en-MY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8674" cy="973002"/>
            <wp:effectExtent l="0" t="0" r="5715" b="0"/>
            <wp:wrapNone/>
            <wp:docPr id="1" name="Picture 1" descr="D:\USM\Malaysian Soc of Pharm Tech\MSPT web page\Awards &amp; travelships\travel form headerrs30%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M\Malaysian Soc of Pharm Tech\MSPT web page\Awards &amp; travelships\travel form headerrs30%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87" b="4762"/>
                    <a:stretch/>
                  </pic:blipFill>
                  <pic:spPr bwMode="auto">
                    <a:xfrm>
                      <a:off x="0" y="0"/>
                      <a:ext cx="5728674" cy="973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659A" w:rsidRDefault="0042659A" w:rsidP="00C25AED">
      <w:pPr>
        <w:jc w:val="center"/>
        <w:rPr>
          <w:rFonts w:ascii="Arial" w:hAnsi="Arial" w:cs="Arial"/>
          <w:b/>
          <w:sz w:val="24"/>
          <w:u w:val="single"/>
        </w:rPr>
      </w:pPr>
    </w:p>
    <w:p w:rsidR="0042659A" w:rsidRDefault="0042659A" w:rsidP="00C25AED">
      <w:pPr>
        <w:jc w:val="center"/>
        <w:rPr>
          <w:rFonts w:ascii="Arial" w:hAnsi="Arial" w:cs="Arial"/>
          <w:b/>
          <w:sz w:val="24"/>
          <w:u w:val="single"/>
        </w:rPr>
      </w:pPr>
    </w:p>
    <w:p w:rsidR="00487D79" w:rsidRPr="00C25AED" w:rsidRDefault="00484A66" w:rsidP="00C25AED">
      <w:pPr>
        <w:jc w:val="center"/>
        <w:rPr>
          <w:rFonts w:ascii="Arial" w:hAnsi="Arial" w:cs="Arial"/>
          <w:b/>
          <w:sz w:val="24"/>
          <w:u w:val="single"/>
        </w:rPr>
      </w:pPr>
      <w:r w:rsidRPr="00C25AED">
        <w:rPr>
          <w:rFonts w:ascii="Arial" w:hAnsi="Arial" w:cs="Arial"/>
          <w:b/>
          <w:sz w:val="24"/>
          <w:u w:val="single"/>
        </w:rPr>
        <w:t xml:space="preserve">MSPT Awards and Travelships </w:t>
      </w:r>
      <w:r w:rsidR="00C25AED" w:rsidRPr="00C25AED">
        <w:rPr>
          <w:rFonts w:ascii="Arial" w:hAnsi="Arial" w:cs="Arial"/>
          <w:b/>
          <w:sz w:val="24"/>
          <w:u w:val="single"/>
        </w:rPr>
        <w:t>Report</w:t>
      </w:r>
    </w:p>
    <w:p w:rsidR="00C25AED" w:rsidRPr="00C25AED" w:rsidRDefault="00C25AED" w:rsidP="00EF52ED">
      <w:pPr>
        <w:rPr>
          <w:rFonts w:ascii="Arial" w:hAnsi="Arial" w:cs="Arial"/>
          <w:sz w:val="18"/>
        </w:rPr>
      </w:pPr>
      <w:r w:rsidRPr="00C25AED">
        <w:rPr>
          <w:rFonts w:ascii="Arial" w:hAnsi="Arial" w:cs="Arial"/>
          <w:sz w:val="18"/>
        </w:rPr>
        <w:t xml:space="preserve">Please submit </w:t>
      </w:r>
      <w:r>
        <w:rPr>
          <w:rFonts w:ascii="Arial" w:hAnsi="Arial" w:cs="Arial"/>
          <w:sz w:val="18"/>
        </w:rPr>
        <w:t>your</w:t>
      </w:r>
      <w:r w:rsidRPr="00C25AED">
        <w:rPr>
          <w:rFonts w:ascii="Arial" w:hAnsi="Arial" w:cs="Arial"/>
          <w:sz w:val="18"/>
        </w:rPr>
        <w:t xml:space="preserve"> </w:t>
      </w:r>
      <w:r w:rsidR="00C85250">
        <w:rPr>
          <w:rFonts w:ascii="Arial" w:hAnsi="Arial" w:cs="Arial"/>
          <w:sz w:val="18"/>
        </w:rPr>
        <w:t xml:space="preserve">completed report to </w:t>
      </w:r>
      <w:hyperlink r:id="rId8" w:history="1">
        <w:r w:rsidR="00C85250" w:rsidRPr="00F32F6A">
          <w:rPr>
            <w:rStyle w:val="Hyperlink"/>
            <w:rFonts w:ascii="Arial" w:hAnsi="Arial" w:cs="Arial"/>
            <w:sz w:val="18"/>
          </w:rPr>
          <w:t>mspt@usm.my</w:t>
        </w:r>
      </w:hyperlink>
      <w:r w:rsidR="00C85250">
        <w:rPr>
          <w:rFonts w:ascii="Arial" w:hAnsi="Arial" w:cs="Arial"/>
          <w:sz w:val="18"/>
        </w:rPr>
        <w:t xml:space="preserve"> tog</w:t>
      </w:r>
      <w:r w:rsidR="00C85250" w:rsidRPr="00C85250">
        <w:rPr>
          <w:rFonts w:ascii="Arial" w:hAnsi="Arial" w:cs="Arial"/>
          <w:sz w:val="18"/>
          <w:szCs w:val="18"/>
        </w:rPr>
        <w:t xml:space="preserve">ether with the </w:t>
      </w:r>
      <w:r w:rsidR="00C85250" w:rsidRPr="00C85250">
        <w:rPr>
          <w:rFonts w:ascii="Arial" w:hAnsi="Arial" w:cs="Arial"/>
          <w:color w:val="000000"/>
          <w:sz w:val="18"/>
          <w:szCs w:val="18"/>
          <w:shd w:val="clear" w:color="auto" w:fill="FFFFFF"/>
        </w:rPr>
        <w:t>evidence</w:t>
      </w:r>
      <w:r w:rsidR="00C8525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of attendance to the conference and</w:t>
      </w:r>
      <w:r w:rsidR="00C85250" w:rsidRPr="00C8525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receipts for all expenses</w:t>
      </w:r>
      <w:r w:rsidR="00C85250">
        <w:rPr>
          <w:rFonts w:ascii="Arial" w:hAnsi="Arial" w:cs="Arial"/>
          <w:color w:val="000000"/>
          <w:sz w:val="18"/>
          <w:szCs w:val="18"/>
          <w:shd w:val="clear" w:color="auto" w:fill="FFFFFF"/>
        </w:rPr>
        <w:t>.</w:t>
      </w:r>
    </w:p>
    <w:p w:rsidR="00EF52ED" w:rsidRPr="00C25AED" w:rsidRDefault="00FD03BB" w:rsidP="00EF52ED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1. </w:t>
      </w:r>
      <w:r w:rsidR="00C25AED" w:rsidRPr="00C25AED">
        <w:rPr>
          <w:rFonts w:ascii="Arial" w:hAnsi="Arial" w:cs="Arial"/>
          <w:b/>
          <w:sz w:val="20"/>
        </w:rPr>
        <w:t>Describe the benefits of this travel award and your experience at the conference</w:t>
      </w:r>
      <w:r w:rsidR="00C25AED">
        <w:rPr>
          <w:rFonts w:ascii="Arial" w:hAnsi="Arial" w:cs="Arial"/>
          <w:b/>
          <w:sz w:val="20"/>
        </w:rPr>
        <w:t xml:space="preserve"> (not less than 700 word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25AED" w:rsidTr="0042659A">
        <w:trPr>
          <w:trHeight w:val="10778"/>
        </w:trPr>
        <w:sdt>
          <w:sdtPr>
            <w:rPr>
              <w:rFonts w:ascii="Arial" w:hAnsi="Arial" w:cs="Arial"/>
              <w:sz w:val="20"/>
            </w:rPr>
            <w:id w:val="-808698644"/>
            <w:placeholder>
              <w:docPart w:val="251265A55DE64D95BC5FC49C8C469D9E"/>
            </w:placeholder>
            <w:showingPlcHdr/>
          </w:sdtPr>
          <w:sdtEndPr/>
          <w:sdtContent>
            <w:tc>
              <w:tcPr>
                <w:tcW w:w="9016" w:type="dxa"/>
              </w:tcPr>
              <w:p w:rsidR="00C25AED" w:rsidRDefault="001149D2" w:rsidP="001149D2">
                <w:pPr>
                  <w:jc w:val="both"/>
                  <w:rPr>
                    <w:rFonts w:ascii="Arial" w:hAnsi="Arial" w:cs="Arial"/>
                    <w:sz w:val="20"/>
                  </w:rPr>
                </w:pPr>
                <w:r w:rsidRPr="001149D2">
                  <w:t xml:space="preserve"> </w:t>
                </w:r>
              </w:p>
            </w:tc>
          </w:sdtContent>
        </w:sdt>
      </w:tr>
    </w:tbl>
    <w:p w:rsidR="00C25AED" w:rsidRPr="00C25AED" w:rsidRDefault="00FD03BB" w:rsidP="00C25AED">
      <w:pPr>
        <w:rPr>
          <w:rFonts w:ascii="Arial" w:hAnsi="Arial" w:cs="Arial"/>
          <w:b/>
          <w:sz w:val="20"/>
        </w:rPr>
      </w:pPr>
      <w:r w:rsidRPr="00FD03BB">
        <w:rPr>
          <w:rFonts w:ascii="Arial" w:hAnsi="Arial" w:cs="Arial"/>
          <w:b/>
          <w:sz w:val="20"/>
        </w:rPr>
        <w:lastRenderedPageBreak/>
        <w:t>2. I</w:t>
      </w:r>
      <w:r w:rsidR="00C25AED" w:rsidRPr="00FD03BB">
        <w:rPr>
          <w:rFonts w:ascii="Arial" w:hAnsi="Arial" w:cs="Arial"/>
          <w:b/>
          <w:sz w:val="20"/>
        </w:rPr>
        <w:t>nsert</w:t>
      </w:r>
      <w:r w:rsidR="00C25AED">
        <w:rPr>
          <w:rFonts w:ascii="Arial" w:hAnsi="Arial" w:cs="Arial"/>
          <w:b/>
          <w:sz w:val="20"/>
        </w:rPr>
        <w:t xml:space="preserve"> photos taken at the conference, especially your participation in the oral presentation (not more than 1</w:t>
      </w:r>
      <w:r w:rsidR="001149D2">
        <w:rPr>
          <w:rFonts w:ascii="Arial" w:hAnsi="Arial" w:cs="Arial"/>
          <w:b/>
          <w:sz w:val="20"/>
        </w:rPr>
        <w:t>2</w:t>
      </w:r>
      <w:r w:rsidR="00C25AED">
        <w:rPr>
          <w:rFonts w:ascii="Arial" w:hAnsi="Arial" w:cs="Arial"/>
          <w:b/>
          <w:sz w:val="20"/>
        </w:rPr>
        <w:t xml:space="preserve"> photos).</w:t>
      </w:r>
    </w:p>
    <w:p w:rsidR="00C25AED" w:rsidRPr="00C25AED" w:rsidRDefault="00CC0925" w:rsidP="00C25AED">
      <w:pPr>
        <w:jc w:val="both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sz w:val="20"/>
          </w:rPr>
          <w:id w:val="1872577112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8175" cy="1908175"/>
                <wp:effectExtent l="0" t="0" r="0" b="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8175" cy="190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2081352055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8175" cy="1908175"/>
                <wp:effectExtent l="0" t="0" r="0" b="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8175" cy="190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585345459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1681115808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150597098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253711951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2041308618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732773201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512230259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376431297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1813914621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sdt>
        <w:sdtPr>
          <w:rPr>
            <w:rFonts w:ascii="Arial" w:hAnsi="Arial" w:cs="Arial"/>
            <w:sz w:val="20"/>
          </w:rPr>
          <w:id w:val="-172113799"/>
          <w:showingPlcHdr/>
          <w:picture/>
        </w:sdtPr>
        <w:sdtEndPr/>
        <w:sdtContent>
          <w:r w:rsidR="001149D2">
            <w:rPr>
              <w:rFonts w:ascii="Arial" w:hAnsi="Arial" w:cs="Arial"/>
              <w:noProof/>
              <w:sz w:val="20"/>
              <w:lang w:val="en-MY"/>
            </w:rPr>
            <w:drawing>
              <wp:inline distT="0" distB="0" distL="0" distR="0">
                <wp:extent cx="1905000" cy="1905000"/>
                <wp:effectExtent l="0" t="0" r="0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C25AED" w:rsidRPr="00C25AED" w:rsidSect="00B41B86">
      <w:footerReference w:type="defaul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0925" w:rsidRDefault="00CC0925" w:rsidP="00C25AED">
      <w:pPr>
        <w:spacing w:after="0" w:line="240" w:lineRule="auto"/>
      </w:pPr>
      <w:r>
        <w:separator/>
      </w:r>
    </w:p>
  </w:endnote>
  <w:endnote w:type="continuationSeparator" w:id="0">
    <w:p w:rsidR="00CC0925" w:rsidRDefault="00CC0925" w:rsidP="00C25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8638391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B41B86" w:rsidRPr="00B41B86" w:rsidRDefault="00B41B86">
        <w:pPr>
          <w:pStyle w:val="Footer"/>
          <w:jc w:val="right"/>
          <w:rPr>
            <w:rFonts w:ascii="Arial" w:hAnsi="Arial" w:cs="Arial"/>
          </w:rPr>
        </w:pPr>
        <w:r w:rsidRPr="00B41B86">
          <w:rPr>
            <w:rFonts w:ascii="Arial" w:hAnsi="Arial" w:cs="Arial"/>
          </w:rPr>
          <w:fldChar w:fldCharType="begin"/>
        </w:r>
        <w:r w:rsidRPr="00B41B86">
          <w:rPr>
            <w:rFonts w:ascii="Arial" w:hAnsi="Arial" w:cs="Arial"/>
          </w:rPr>
          <w:instrText xml:space="preserve"> PAGE   \* MERGEFORMAT </w:instrText>
        </w:r>
        <w:r w:rsidRPr="00B41B86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2</w:t>
        </w:r>
        <w:r w:rsidRPr="00B41B86">
          <w:rPr>
            <w:rFonts w:ascii="Arial" w:hAnsi="Arial" w:cs="Arial"/>
            <w:noProof/>
          </w:rPr>
          <w:fldChar w:fldCharType="end"/>
        </w:r>
      </w:p>
    </w:sdtContent>
  </w:sdt>
  <w:p w:rsidR="00B41B86" w:rsidRDefault="00B41B8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3190950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B41B86" w:rsidRPr="00B41B86" w:rsidRDefault="00B41B86">
        <w:pPr>
          <w:pStyle w:val="Footer"/>
          <w:jc w:val="right"/>
          <w:rPr>
            <w:rFonts w:ascii="Arial" w:hAnsi="Arial" w:cs="Arial"/>
          </w:rPr>
        </w:pPr>
        <w:r w:rsidRPr="00B41B86">
          <w:rPr>
            <w:rFonts w:ascii="Arial" w:hAnsi="Arial" w:cs="Arial"/>
          </w:rPr>
          <w:fldChar w:fldCharType="begin"/>
        </w:r>
        <w:r w:rsidRPr="00B41B86">
          <w:rPr>
            <w:rFonts w:ascii="Arial" w:hAnsi="Arial" w:cs="Arial"/>
          </w:rPr>
          <w:instrText xml:space="preserve"> PAGE   \* MERGEFORMAT </w:instrText>
        </w:r>
        <w:r w:rsidRPr="00B41B86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B41B86">
          <w:rPr>
            <w:rFonts w:ascii="Arial" w:hAnsi="Arial" w:cs="Arial"/>
            <w:noProof/>
          </w:rPr>
          <w:fldChar w:fldCharType="end"/>
        </w:r>
      </w:p>
    </w:sdtContent>
  </w:sdt>
  <w:p w:rsidR="00B41B86" w:rsidRDefault="00B41B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0925" w:rsidRDefault="00CC0925" w:rsidP="00C25AED">
      <w:pPr>
        <w:spacing w:after="0" w:line="240" w:lineRule="auto"/>
      </w:pPr>
      <w:r>
        <w:separator/>
      </w:r>
    </w:p>
  </w:footnote>
  <w:footnote w:type="continuationSeparator" w:id="0">
    <w:p w:rsidR="00CC0925" w:rsidRDefault="00CC0925" w:rsidP="00C25A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A7001"/>
    <w:multiLevelType w:val="hybridMultilevel"/>
    <w:tmpl w:val="24345534"/>
    <w:lvl w:ilvl="0" w:tplc="43FA50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91D91"/>
    <w:multiLevelType w:val="hybridMultilevel"/>
    <w:tmpl w:val="E45C1C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54AC1"/>
    <w:multiLevelType w:val="hybridMultilevel"/>
    <w:tmpl w:val="C5EC72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9736A7"/>
    <w:multiLevelType w:val="hybridMultilevel"/>
    <w:tmpl w:val="D71CF442"/>
    <w:lvl w:ilvl="0" w:tplc="43FA5064">
      <w:start w:val="1"/>
      <w:numFmt w:val="bullet"/>
      <w:lvlText w:val=""/>
      <w:lvlJc w:val="left"/>
      <w:pPr>
        <w:ind w:left="100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B8433C8"/>
    <w:multiLevelType w:val="hybridMultilevel"/>
    <w:tmpl w:val="CAE655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D30093"/>
    <w:multiLevelType w:val="multilevel"/>
    <w:tmpl w:val="8E3C3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8365DD"/>
    <w:multiLevelType w:val="hybridMultilevel"/>
    <w:tmpl w:val="352E9A22"/>
    <w:lvl w:ilvl="0" w:tplc="43FA5064">
      <w:start w:val="1"/>
      <w:numFmt w:val="bullet"/>
      <w:lvlText w:val=""/>
      <w:lvlJc w:val="left"/>
      <w:pPr>
        <w:ind w:left="100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formatting="1" w:enforcement="1" w:cryptProviderType="rsaAES" w:cryptAlgorithmClass="hash" w:cryptAlgorithmType="typeAny" w:cryptAlgorithmSid="14" w:cryptSpinCount="100000" w:hash="Jc6NriyabwI9cCqRjRiSxWzNX2v9j44hh2yG7mQWrJG/DOQg+2SB0kt1VzN0QInRn7nxPMTLvbmGxf3yp+4QPw==" w:salt="UC1rx1hr5yP5qlMAuRo5r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DAxtjAzszQwNzZV0lEKTi0uzszPAykwqgUAnQkKoywAAAA="/>
  </w:docVars>
  <w:rsids>
    <w:rsidRoot w:val="00484A66"/>
    <w:rsid w:val="00057342"/>
    <w:rsid w:val="001149D2"/>
    <w:rsid w:val="0022156F"/>
    <w:rsid w:val="002B2543"/>
    <w:rsid w:val="002B4ACC"/>
    <w:rsid w:val="002F26A9"/>
    <w:rsid w:val="00360E0B"/>
    <w:rsid w:val="00403947"/>
    <w:rsid w:val="004179DE"/>
    <w:rsid w:val="0042659A"/>
    <w:rsid w:val="0044023C"/>
    <w:rsid w:val="00484A66"/>
    <w:rsid w:val="00487D79"/>
    <w:rsid w:val="0049023D"/>
    <w:rsid w:val="004F2344"/>
    <w:rsid w:val="005F7CAA"/>
    <w:rsid w:val="00627255"/>
    <w:rsid w:val="00662617"/>
    <w:rsid w:val="007639D8"/>
    <w:rsid w:val="007F4526"/>
    <w:rsid w:val="008425A8"/>
    <w:rsid w:val="00884DCB"/>
    <w:rsid w:val="008E4525"/>
    <w:rsid w:val="00963C14"/>
    <w:rsid w:val="009C38EE"/>
    <w:rsid w:val="00A2308D"/>
    <w:rsid w:val="00A2689C"/>
    <w:rsid w:val="00AB0E7E"/>
    <w:rsid w:val="00B039F0"/>
    <w:rsid w:val="00B41B86"/>
    <w:rsid w:val="00B977C9"/>
    <w:rsid w:val="00C131E6"/>
    <w:rsid w:val="00C25AED"/>
    <w:rsid w:val="00C85250"/>
    <w:rsid w:val="00CA3F54"/>
    <w:rsid w:val="00CC0925"/>
    <w:rsid w:val="00CC7FC3"/>
    <w:rsid w:val="00D226D9"/>
    <w:rsid w:val="00E07D68"/>
    <w:rsid w:val="00E30C80"/>
    <w:rsid w:val="00E87D09"/>
    <w:rsid w:val="00ED246F"/>
    <w:rsid w:val="00EF52ED"/>
    <w:rsid w:val="00F36638"/>
    <w:rsid w:val="00F52648"/>
    <w:rsid w:val="00FB2893"/>
    <w:rsid w:val="00FD03BB"/>
    <w:rsid w:val="00FE193B"/>
    <w:rsid w:val="00FE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5BD066D-F603-46A1-805E-65946A33E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26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52648"/>
  </w:style>
  <w:style w:type="character" w:styleId="Hyperlink">
    <w:name w:val="Hyperlink"/>
    <w:basedOn w:val="DefaultParagraphFont"/>
    <w:uiPriority w:val="99"/>
    <w:unhideWhenUsed/>
    <w:rsid w:val="00B039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E4525"/>
    <w:pPr>
      <w:ind w:left="720"/>
      <w:contextualSpacing/>
    </w:pPr>
  </w:style>
  <w:style w:type="table" w:styleId="TableGrid">
    <w:name w:val="Table Grid"/>
    <w:basedOn w:val="TableNormal"/>
    <w:uiPriority w:val="39"/>
    <w:rsid w:val="008E45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DefaultParagraphFont"/>
    <w:rsid w:val="00662617"/>
  </w:style>
  <w:style w:type="paragraph" w:styleId="Header">
    <w:name w:val="header"/>
    <w:basedOn w:val="Normal"/>
    <w:link w:val="HeaderChar"/>
    <w:uiPriority w:val="99"/>
    <w:unhideWhenUsed/>
    <w:rsid w:val="00C25A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AED"/>
  </w:style>
  <w:style w:type="paragraph" w:styleId="Footer">
    <w:name w:val="footer"/>
    <w:basedOn w:val="Normal"/>
    <w:link w:val="FooterChar"/>
    <w:uiPriority w:val="99"/>
    <w:unhideWhenUsed/>
    <w:rsid w:val="00C25A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AED"/>
  </w:style>
  <w:style w:type="character" w:styleId="PlaceholderText">
    <w:name w:val="Placeholder Text"/>
    <w:basedOn w:val="DefaultParagraphFont"/>
    <w:uiPriority w:val="99"/>
    <w:semiHidden/>
    <w:rsid w:val="001149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81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pt@usm.my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51265A55DE64D95BC5FC49C8C469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734DC-E006-4547-A301-4B2C0A18DAC3}"/>
      </w:docPartPr>
      <w:docPartBody>
        <w:p w:rsidR="00261AFF" w:rsidRDefault="004F6CA9" w:rsidP="004F6CA9">
          <w:pPr>
            <w:pStyle w:val="251265A55DE64D95BC5FC49C8C469D9E"/>
          </w:pPr>
          <w:r w:rsidRPr="001149D2"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6CA9"/>
    <w:rsid w:val="00261AFF"/>
    <w:rsid w:val="003A42F5"/>
    <w:rsid w:val="004F6CA9"/>
    <w:rsid w:val="007F2353"/>
    <w:rsid w:val="008D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6CA9"/>
    <w:rPr>
      <w:color w:val="808080"/>
    </w:rPr>
  </w:style>
  <w:style w:type="paragraph" w:customStyle="1" w:styleId="251265A55DE64D95BC5FC49C8C469D9E">
    <w:name w:val="251265A55DE64D95BC5FC49C8C469D9E"/>
    <w:rsid w:val="004F6CA9"/>
    <w:rPr>
      <w:lang w:val="en-AU"/>
    </w:rPr>
  </w:style>
  <w:style w:type="paragraph" w:customStyle="1" w:styleId="814DE2167A0A452F927147E73C7E1D52">
    <w:name w:val="814DE2167A0A452F927147E73C7E1D52"/>
    <w:rsid w:val="004F6CA9"/>
  </w:style>
  <w:style w:type="paragraph" w:customStyle="1" w:styleId="B82A407425F1463FB1E3162BE4F4F903">
    <w:name w:val="B82A407425F1463FB1E3162BE4F4F903"/>
    <w:rsid w:val="004F6C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PT</dc:creator>
  <cp:keywords/>
  <dc:description/>
  <cp:lastModifiedBy>Goh Choon Fu</cp:lastModifiedBy>
  <cp:revision>16</cp:revision>
  <dcterms:created xsi:type="dcterms:W3CDTF">2016-06-27T07:21:00Z</dcterms:created>
  <dcterms:modified xsi:type="dcterms:W3CDTF">2016-06-29T04:00:00Z</dcterms:modified>
</cp:coreProperties>
</file>